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74040" w14:textId="77777777" w:rsidR="00577939" w:rsidRDefault="00093D0A">
      <w:pPr>
        <w:pStyle w:val="a4"/>
      </w:pPr>
      <w:r>
        <w:t>Математические основы защиты информации и информационной безопасности. Лабораторная работа №2</w:t>
      </w:r>
    </w:p>
    <w:p w14:paraId="0328864F" w14:textId="77777777" w:rsidR="00577939" w:rsidRDefault="00093D0A">
      <w:pPr>
        <w:pStyle w:val="a5"/>
      </w:pPr>
      <w:r>
        <w:t>Шифры перестановки</w:t>
      </w:r>
    </w:p>
    <w:p w14:paraId="3728CF5B" w14:textId="3A8B09E4" w:rsidR="000724A9" w:rsidRPr="000724A9" w:rsidRDefault="00093D0A" w:rsidP="000724A9">
      <w:pPr>
        <w:pStyle w:val="Author"/>
      </w:pPr>
      <w:r>
        <w:t>Студент: Лесков Данила Валерьевич НФИмд-02-21</w:t>
      </w:r>
      <w:r w:rsidR="000724A9">
        <w:br/>
        <w:t>Преподаватель: Кулябов Дмитрий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51050943"/>
        <w:docPartObj>
          <w:docPartGallery w:val="Table of Contents"/>
          <w:docPartUnique/>
        </w:docPartObj>
      </w:sdtPr>
      <w:sdtEndPr/>
      <w:sdtContent>
        <w:p w14:paraId="77A0635D" w14:textId="77777777" w:rsidR="00577939" w:rsidRDefault="00093D0A">
          <w:pPr>
            <w:pStyle w:val="ae"/>
          </w:pPr>
          <w:r>
            <w:t>Содержание</w:t>
          </w:r>
        </w:p>
        <w:p w14:paraId="5F10DC45" w14:textId="77777777" w:rsidR="000724A9" w:rsidRDefault="00093D0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8324945" w:history="1">
            <w:r w:rsidR="000724A9" w:rsidRPr="006E0515">
              <w:rPr>
                <w:rStyle w:val="ad"/>
                <w:noProof/>
              </w:rPr>
              <w:t>1</w:t>
            </w:r>
            <w:r w:rsidR="000724A9">
              <w:rPr>
                <w:noProof/>
              </w:rPr>
              <w:tab/>
            </w:r>
            <w:r w:rsidR="000724A9" w:rsidRPr="006E0515">
              <w:rPr>
                <w:rStyle w:val="ad"/>
                <w:noProof/>
              </w:rPr>
              <w:t>Цель работы</w:t>
            </w:r>
            <w:r w:rsidR="000724A9">
              <w:rPr>
                <w:noProof/>
                <w:webHidden/>
              </w:rPr>
              <w:tab/>
            </w:r>
            <w:r w:rsidR="000724A9">
              <w:rPr>
                <w:noProof/>
                <w:webHidden/>
              </w:rPr>
              <w:fldChar w:fldCharType="begin"/>
            </w:r>
            <w:r w:rsidR="000724A9">
              <w:rPr>
                <w:noProof/>
                <w:webHidden/>
              </w:rPr>
              <w:instrText xml:space="preserve"> PAGEREF _Toc88324945 \h </w:instrText>
            </w:r>
            <w:r w:rsidR="000724A9">
              <w:rPr>
                <w:noProof/>
                <w:webHidden/>
              </w:rPr>
            </w:r>
            <w:r w:rsidR="000724A9">
              <w:rPr>
                <w:noProof/>
                <w:webHidden/>
              </w:rPr>
              <w:fldChar w:fldCharType="separate"/>
            </w:r>
            <w:r w:rsidR="000724A9">
              <w:rPr>
                <w:noProof/>
                <w:webHidden/>
              </w:rPr>
              <w:t>1</w:t>
            </w:r>
            <w:r w:rsidR="000724A9">
              <w:rPr>
                <w:noProof/>
                <w:webHidden/>
              </w:rPr>
              <w:fldChar w:fldCharType="end"/>
            </w:r>
          </w:hyperlink>
        </w:p>
        <w:p w14:paraId="24DF3C14" w14:textId="77777777" w:rsidR="000724A9" w:rsidRDefault="000724A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324946" w:history="1">
            <w:r w:rsidRPr="006E0515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6E0515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249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08C28" w14:textId="77777777" w:rsidR="000724A9" w:rsidRDefault="000724A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324947" w:history="1">
            <w:r w:rsidRPr="006E0515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6E0515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249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DD998C" w14:textId="77777777" w:rsidR="000724A9" w:rsidRDefault="000724A9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324948" w:history="1">
            <w:r w:rsidRPr="006E0515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6E0515">
              <w:rPr>
                <w:rStyle w:val="ad"/>
                <w:noProof/>
              </w:rPr>
              <w:t>Маршрутное шиф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249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58607B" w14:textId="77777777" w:rsidR="000724A9" w:rsidRDefault="000724A9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324949" w:history="1">
            <w:r w:rsidRPr="006E0515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6E0515">
              <w:rPr>
                <w:rStyle w:val="ad"/>
                <w:noProof/>
              </w:rPr>
              <w:t>Шифрование с помомщью решето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249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7A399C" w14:textId="77777777" w:rsidR="000724A9" w:rsidRDefault="000724A9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324950" w:history="1">
            <w:r w:rsidRPr="006E0515">
              <w:rPr>
                <w:rStyle w:val="ad"/>
                <w:noProof/>
              </w:rPr>
              <w:t>3.3</w:t>
            </w:r>
            <w:r>
              <w:rPr>
                <w:noProof/>
              </w:rPr>
              <w:tab/>
            </w:r>
            <w:r w:rsidRPr="006E0515">
              <w:rPr>
                <w:rStyle w:val="ad"/>
                <w:noProof/>
              </w:rPr>
              <w:t>Таблица Вижене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249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00D0F2" w14:textId="77777777" w:rsidR="000724A9" w:rsidRDefault="000724A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324951" w:history="1">
            <w:r w:rsidRPr="006E0515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6E051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249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5C7B06" w14:textId="77777777" w:rsidR="000724A9" w:rsidRDefault="000724A9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324952" w:history="1">
            <w:r w:rsidRPr="006E0515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6E0515">
              <w:rPr>
                <w:rStyle w:val="ad"/>
                <w:noProof/>
              </w:rPr>
              <w:t>Описание реализации метод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249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E88E57" w14:textId="77777777" w:rsidR="000724A9" w:rsidRDefault="000724A9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8324953" w:history="1">
            <w:r w:rsidRPr="006E0515">
              <w:rPr>
                <w:rStyle w:val="ad"/>
                <w:noProof/>
              </w:rPr>
              <w:t>4.1.1</w:t>
            </w:r>
            <w:r>
              <w:rPr>
                <w:noProof/>
              </w:rPr>
              <w:tab/>
            </w:r>
            <w:r w:rsidRPr="006E0515">
              <w:rPr>
                <w:rStyle w:val="ad"/>
                <w:noProof/>
              </w:rPr>
              <w:t>Описание реализации маршрутного шифр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249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A96E82" w14:textId="77777777" w:rsidR="000724A9" w:rsidRDefault="000724A9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8324954" w:history="1">
            <w:r w:rsidRPr="006E0515">
              <w:rPr>
                <w:rStyle w:val="ad"/>
                <w:noProof/>
              </w:rPr>
              <w:t>4.1.2</w:t>
            </w:r>
            <w:r>
              <w:rPr>
                <w:noProof/>
              </w:rPr>
              <w:tab/>
            </w:r>
            <w:r w:rsidRPr="006E0515">
              <w:rPr>
                <w:rStyle w:val="ad"/>
                <w:noProof/>
              </w:rPr>
              <w:t>Описание реализации шифрования с помощью решето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249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012EF9" w14:textId="77777777" w:rsidR="000724A9" w:rsidRDefault="000724A9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8324955" w:history="1">
            <w:r w:rsidRPr="006E0515">
              <w:rPr>
                <w:rStyle w:val="ad"/>
                <w:noProof/>
              </w:rPr>
              <w:t>4.1.3</w:t>
            </w:r>
            <w:r>
              <w:rPr>
                <w:noProof/>
              </w:rPr>
              <w:tab/>
            </w:r>
            <w:r w:rsidRPr="006E0515">
              <w:rPr>
                <w:rStyle w:val="ad"/>
                <w:noProof/>
              </w:rPr>
              <w:t>Описание реализации шифрования с помощью таблицы Вижене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249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73AD59" w14:textId="77777777" w:rsidR="000724A9" w:rsidRDefault="000724A9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324956" w:history="1">
            <w:r w:rsidRPr="006E0515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6E0515">
              <w:rPr>
                <w:rStyle w:val="ad"/>
                <w:noProof/>
              </w:rPr>
              <w:t>Листин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249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CDED39" w14:textId="77777777" w:rsidR="000724A9" w:rsidRDefault="000724A9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8324957" w:history="1">
            <w:r w:rsidRPr="006E0515">
              <w:rPr>
                <w:rStyle w:val="ad"/>
                <w:noProof/>
              </w:rPr>
              <w:t>4.2.1</w:t>
            </w:r>
            <w:r>
              <w:rPr>
                <w:noProof/>
              </w:rPr>
              <w:tab/>
            </w:r>
            <w:r w:rsidRPr="006E0515">
              <w:rPr>
                <w:rStyle w:val="ad"/>
                <w:noProof/>
              </w:rPr>
              <w:t>Маршрутное шиф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249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127EE5" w14:textId="77777777" w:rsidR="000724A9" w:rsidRDefault="000724A9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8324958" w:history="1">
            <w:r w:rsidRPr="006E0515">
              <w:rPr>
                <w:rStyle w:val="ad"/>
                <w:noProof/>
              </w:rPr>
              <w:t>4.2.2</w:t>
            </w:r>
            <w:r>
              <w:rPr>
                <w:noProof/>
              </w:rPr>
              <w:tab/>
            </w:r>
            <w:r w:rsidRPr="006E0515">
              <w:rPr>
                <w:rStyle w:val="ad"/>
                <w:noProof/>
              </w:rPr>
              <w:t>Шифрование с помощью решето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249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9AF333" w14:textId="77777777" w:rsidR="000724A9" w:rsidRDefault="000724A9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8324959" w:history="1">
            <w:r w:rsidRPr="006E0515">
              <w:rPr>
                <w:rStyle w:val="ad"/>
                <w:noProof/>
              </w:rPr>
              <w:t>4.2.3</w:t>
            </w:r>
            <w:r>
              <w:rPr>
                <w:noProof/>
              </w:rPr>
              <w:tab/>
            </w:r>
            <w:r w:rsidRPr="006E0515">
              <w:rPr>
                <w:rStyle w:val="ad"/>
                <w:noProof/>
              </w:rPr>
              <w:t>Таблица вижене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24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70EDD5" w14:textId="77777777" w:rsidR="000724A9" w:rsidRDefault="000724A9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324960" w:history="1">
            <w:r w:rsidRPr="006E0515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6E0515">
              <w:rPr>
                <w:rStyle w:val="ad"/>
                <w:noProof/>
              </w:rPr>
              <w:t>Полученные результа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24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60B30F" w14:textId="77777777" w:rsidR="000724A9" w:rsidRDefault="000724A9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8324961" w:history="1">
            <w:r w:rsidRPr="006E0515">
              <w:rPr>
                <w:rStyle w:val="ad"/>
                <w:noProof/>
              </w:rPr>
              <w:t>4.3.1</w:t>
            </w:r>
            <w:r>
              <w:rPr>
                <w:noProof/>
              </w:rPr>
              <w:tab/>
            </w:r>
            <w:r w:rsidRPr="006E0515">
              <w:rPr>
                <w:rStyle w:val="ad"/>
                <w:noProof/>
              </w:rPr>
              <w:t>Маршрутное шифр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24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C22683" w14:textId="77777777" w:rsidR="000724A9" w:rsidRDefault="000724A9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8324962" w:history="1">
            <w:r w:rsidRPr="006E0515">
              <w:rPr>
                <w:rStyle w:val="ad"/>
                <w:noProof/>
              </w:rPr>
              <w:t>4.3.2</w:t>
            </w:r>
            <w:r>
              <w:rPr>
                <w:noProof/>
              </w:rPr>
              <w:tab/>
            </w:r>
            <w:r w:rsidRPr="006E0515">
              <w:rPr>
                <w:rStyle w:val="ad"/>
                <w:noProof/>
              </w:rPr>
              <w:t>Шифрование с помощью решето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249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4C34D2" w14:textId="77777777" w:rsidR="000724A9" w:rsidRDefault="000724A9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8324963" w:history="1">
            <w:r w:rsidRPr="006E0515">
              <w:rPr>
                <w:rStyle w:val="ad"/>
                <w:noProof/>
              </w:rPr>
              <w:t>4.3.3</w:t>
            </w:r>
            <w:r>
              <w:rPr>
                <w:noProof/>
              </w:rPr>
              <w:tab/>
            </w:r>
            <w:r w:rsidRPr="006E0515">
              <w:rPr>
                <w:rStyle w:val="ad"/>
                <w:noProof/>
              </w:rPr>
              <w:t>Таблица Вижене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249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935633" w14:textId="77777777" w:rsidR="000724A9" w:rsidRDefault="000724A9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88324964" w:history="1">
            <w:r w:rsidRPr="006E0515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6E051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24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5EAA62" w14:textId="77777777" w:rsidR="000724A9" w:rsidRDefault="000724A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324965" w:history="1">
            <w:r w:rsidRPr="006E0515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24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BB52DB" w14:textId="77777777" w:rsidR="00577939" w:rsidRDefault="00093D0A">
          <w:r>
            <w:fldChar w:fldCharType="end"/>
          </w:r>
        </w:p>
      </w:sdtContent>
    </w:sdt>
    <w:p w14:paraId="48669312" w14:textId="77777777" w:rsidR="00577939" w:rsidRDefault="00093D0A">
      <w:pPr>
        <w:pStyle w:val="1"/>
      </w:pPr>
      <w:bookmarkStart w:id="0" w:name="цель-работы"/>
      <w:bookmarkStart w:id="1" w:name="_Toc88324945"/>
      <w:r>
        <w:rPr>
          <w:rStyle w:val="SectionNumber"/>
        </w:rPr>
        <w:t>1</w:t>
      </w:r>
      <w:r>
        <w:tab/>
        <w:t>Цель работы</w:t>
      </w:r>
      <w:bookmarkEnd w:id="1"/>
    </w:p>
    <w:p w14:paraId="2224E884" w14:textId="77777777" w:rsidR="00577939" w:rsidRDefault="00093D0A">
      <w:pPr>
        <w:pStyle w:val="FirstParagraph"/>
      </w:pPr>
      <w:r>
        <w:t>Ознакомиться с шифрами перестановки на примере маршрутного шифрования, шифрования с помощью решеток и таблицы Виженера.</w:t>
      </w:r>
    </w:p>
    <w:p w14:paraId="7CF8D4A9" w14:textId="77777777" w:rsidR="00577939" w:rsidRDefault="00093D0A">
      <w:pPr>
        <w:pStyle w:val="1"/>
      </w:pPr>
      <w:bookmarkStart w:id="2" w:name="задание"/>
      <w:bookmarkStart w:id="3" w:name="_Toc88324946"/>
      <w:bookmarkEnd w:id="0"/>
      <w:r>
        <w:rPr>
          <w:rStyle w:val="SectionNumber"/>
        </w:rPr>
        <w:lastRenderedPageBreak/>
        <w:t>2</w:t>
      </w:r>
      <w:r>
        <w:tab/>
        <w:t>Задание</w:t>
      </w:r>
      <w:bookmarkEnd w:id="3"/>
    </w:p>
    <w:p w14:paraId="710346E3" w14:textId="77777777" w:rsidR="00577939" w:rsidRDefault="00093D0A">
      <w:pPr>
        <w:pStyle w:val="Compact"/>
        <w:numPr>
          <w:ilvl w:val="0"/>
          <w:numId w:val="2"/>
        </w:numPr>
      </w:pPr>
      <w:r>
        <w:t>Реализовать маршрутное шифрование;</w:t>
      </w:r>
    </w:p>
    <w:p w14:paraId="25C35718" w14:textId="77777777" w:rsidR="00577939" w:rsidRDefault="00093D0A">
      <w:pPr>
        <w:pStyle w:val="Compact"/>
        <w:numPr>
          <w:ilvl w:val="0"/>
          <w:numId w:val="2"/>
        </w:numPr>
      </w:pPr>
      <w:r>
        <w:t>Реализовать шифрование с помощью решеток;</w:t>
      </w:r>
    </w:p>
    <w:p w14:paraId="51F10B76" w14:textId="77777777" w:rsidR="00577939" w:rsidRDefault="00093D0A">
      <w:pPr>
        <w:pStyle w:val="Compact"/>
        <w:numPr>
          <w:ilvl w:val="0"/>
          <w:numId w:val="2"/>
        </w:numPr>
      </w:pPr>
      <w:r>
        <w:t>Реализовать шифрование с помощью таблицы Виженера</w:t>
      </w:r>
      <w:r>
        <w:t>.</w:t>
      </w:r>
    </w:p>
    <w:p w14:paraId="27517C3E" w14:textId="77777777" w:rsidR="00577939" w:rsidRDefault="00093D0A">
      <w:pPr>
        <w:pStyle w:val="1"/>
      </w:pPr>
      <w:bookmarkStart w:id="4" w:name="теоретическое-введение"/>
      <w:bookmarkStart w:id="5" w:name="_Toc88324947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7C183036" w14:textId="77777777" w:rsidR="00577939" w:rsidRDefault="00093D0A">
      <w:pPr>
        <w:pStyle w:val="FirstParagraph"/>
      </w:pPr>
      <w:r>
        <w:t>Шифр перестановки — это метод симметричного шифрования, в котором элементы исходного открытого текста меняют местами. Элементами текста могут быть отдельные символы (самый распространённый случай), пары букв, тройки букв, комбини</w:t>
      </w:r>
      <w:r>
        <w:t>рование этих случаев и так далее. Типичными примерами перестановки являются анаграммы. В классической криптографии шифры перестановки можно разделить на два класса:</w:t>
      </w:r>
    </w:p>
    <w:p w14:paraId="46FE71B7" w14:textId="77777777" w:rsidR="00577939" w:rsidRDefault="00093D0A">
      <w:pPr>
        <w:pStyle w:val="2"/>
      </w:pPr>
      <w:bookmarkStart w:id="6" w:name="маршрутное-шифрование"/>
      <w:bookmarkStart w:id="7" w:name="_Toc88324948"/>
      <w:r>
        <w:rPr>
          <w:rStyle w:val="SectionNumber"/>
        </w:rPr>
        <w:t>3.1</w:t>
      </w:r>
      <w:r>
        <w:tab/>
        <w:t>Маршрутное шифрование</w:t>
      </w:r>
      <w:bookmarkEnd w:id="7"/>
    </w:p>
    <w:p w14:paraId="2A5D5B1D" w14:textId="77777777" w:rsidR="00577939" w:rsidRDefault="00093D0A">
      <w:pPr>
        <w:pStyle w:val="FirstParagraph"/>
      </w:pPr>
      <w:r>
        <w:t>При шифровании в такую таблицу вписывают исходное сообщение по оп</w:t>
      </w:r>
      <w:r>
        <w:t>ределенному маршруту, а выписывают (получают шифрограмму) – по другому. Для данного шифра маршруты вписывания и выписывания, а также размеры таблицы являются ключом. [1]</w:t>
      </w:r>
      <w:r>
        <w:br/>
        <w:t xml:space="preserve">В рамках работы данного алгоритма шифрования задаются две переменные: </w:t>
      </w:r>
      <w:r>
        <w:rPr>
          <w:rStyle w:val="VerbatimChar"/>
        </w:rPr>
        <w:t>m</w:t>
      </w:r>
      <w:r>
        <w:t xml:space="preserve"> - количество с</w:t>
      </w:r>
      <w:r>
        <w:t xml:space="preserve">толбцов таблицы, которое равно длине ключа и </w:t>
      </w:r>
      <w:r>
        <w:rPr>
          <w:rStyle w:val="VerbatimChar"/>
        </w:rPr>
        <w:t>n</w:t>
      </w:r>
      <w:r>
        <w:t xml:space="preserve"> - количество строк в таблице.</w:t>
      </w:r>
      <w:r>
        <w:br/>
        <w:t>Для случая, когда в сообщении недостаточно букв для того, чтобы заполнить всю таблицу, предусмотрено добавление случайных букв в конец сообщения.</w:t>
      </w:r>
    </w:p>
    <w:p w14:paraId="5A7D3502" w14:textId="77777777" w:rsidR="00577939" w:rsidRDefault="00093D0A">
      <w:pPr>
        <w:pStyle w:val="CaptionedFigure"/>
      </w:pPr>
      <w:bookmarkStart w:id="8" w:name="fig:1"/>
      <w:r>
        <w:rPr>
          <w:noProof/>
        </w:rPr>
        <w:drawing>
          <wp:inline distT="0" distB="0" distL="0" distR="0" wp14:anchorId="3FC00D2E" wp14:editId="45C66771">
            <wp:extent cx="1857675" cy="1549667"/>
            <wp:effectExtent l="0" t="0" r="0" b="0"/>
            <wp:docPr id="23" name="Picture" descr="Figure 1: Маршрутное шифров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marshrut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675" cy="154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106786E4" w14:textId="77777777" w:rsidR="00577939" w:rsidRDefault="00093D0A">
      <w:pPr>
        <w:pStyle w:val="ImageCaption"/>
      </w:pPr>
      <w:r>
        <w:t>Figure 1: Маршрутное шифрование</w:t>
      </w:r>
    </w:p>
    <w:p w14:paraId="6EAE8149" w14:textId="77777777" w:rsidR="00577939" w:rsidRDefault="00093D0A">
      <w:pPr>
        <w:pStyle w:val="a0"/>
      </w:pPr>
      <w:r>
        <w:t xml:space="preserve">В результате отработки алгоритма возвращаются отсортированные столбцы таблицы по алфавитному порядку букв ключа. На рис. 1 ключом является пароль, соответственно в результирующее сообщение сначала записывается столбец под буквой </w:t>
      </w:r>
      <w:r>
        <w:rPr>
          <w:rStyle w:val="VerbatimChar"/>
        </w:rPr>
        <w:t>a</w:t>
      </w:r>
      <w:r>
        <w:t xml:space="preserve"> ключа, и заканчивается с</w:t>
      </w:r>
      <w:r>
        <w:t xml:space="preserve">толбцом под </w:t>
      </w:r>
      <w:r>
        <w:rPr>
          <w:rStyle w:val="VerbatimChar"/>
        </w:rPr>
        <w:t>ь</w:t>
      </w:r>
      <w:r>
        <w:t>.</w:t>
      </w:r>
    </w:p>
    <w:p w14:paraId="37A2D105" w14:textId="77777777" w:rsidR="00577939" w:rsidRDefault="00093D0A">
      <w:pPr>
        <w:pStyle w:val="2"/>
      </w:pPr>
      <w:bookmarkStart w:id="9" w:name="шифрование-с-помомщью-решеток"/>
      <w:bookmarkStart w:id="10" w:name="_Toc88324949"/>
      <w:bookmarkEnd w:id="6"/>
      <w:r>
        <w:rPr>
          <w:rStyle w:val="SectionNumber"/>
        </w:rPr>
        <w:t>3.2</w:t>
      </w:r>
      <w:r>
        <w:tab/>
        <w:t>Шифрование с помомщью решеток</w:t>
      </w:r>
      <w:bookmarkEnd w:id="10"/>
    </w:p>
    <w:p w14:paraId="7C397E43" w14:textId="77777777" w:rsidR="00577939" w:rsidRDefault="00093D0A">
      <w:pPr>
        <w:pStyle w:val="FirstParagraph"/>
      </w:pPr>
      <w:r>
        <w:t xml:space="preserve">Поворотная решетка — это прямоугольная или квадратная карточка с четным числом строк и столбцов </w:t>
      </w:r>
      <w:r>
        <w:rPr>
          <w:rStyle w:val="VerbatimChar"/>
        </w:rPr>
        <w:t>2k X 2k</w:t>
      </w:r>
      <w:r>
        <w:t>. В ней проделаны отверстия таким образом, что при последовательном отражении или поворачивании и заполн</w:t>
      </w:r>
      <w:r>
        <w:t xml:space="preserve">ении открытых клеток </w:t>
      </w:r>
      <w:r>
        <w:lastRenderedPageBreak/>
        <w:t>карточки постепенно будут заполнены все клетки листа.</w:t>
      </w:r>
      <w:r>
        <w:br/>
        <w:t>Карточку сначала отражают относительно вертикальной оси симметрии, затем - относительно горизонтальной оси, и снова - относительно вертикальной [2]. На рисунке 2изображена последова</w:t>
      </w:r>
      <w:r>
        <w:t>тельность поворота решетки для заполнения её буквами сообщения:</w:t>
      </w:r>
    </w:p>
    <w:p w14:paraId="44ADBB30" w14:textId="77777777" w:rsidR="00577939" w:rsidRDefault="00093D0A">
      <w:pPr>
        <w:pStyle w:val="CaptionedFigure"/>
      </w:pPr>
      <w:bookmarkStart w:id="11" w:name="fig:2"/>
      <w:r>
        <w:rPr>
          <w:noProof/>
        </w:rPr>
        <w:drawing>
          <wp:inline distT="0" distB="0" distL="0" distR="0" wp14:anchorId="677B29B3" wp14:editId="7AFB9516">
            <wp:extent cx="5334000" cy="1337320"/>
            <wp:effectExtent l="0" t="0" r="0" b="0"/>
            <wp:docPr id="28" name="Picture" descr="Figure 2: Шифрование с помощью решет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reshetka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57F2FB2D" w14:textId="77777777" w:rsidR="00577939" w:rsidRDefault="00093D0A">
      <w:pPr>
        <w:pStyle w:val="ImageCaption"/>
      </w:pPr>
      <w:r>
        <w:t>Figure 2: Шифрование с помощью решеток</w:t>
      </w:r>
    </w:p>
    <w:p w14:paraId="1F9AC5EA" w14:textId="77777777" w:rsidR="00577939" w:rsidRDefault="00093D0A">
      <w:pPr>
        <w:pStyle w:val="a0"/>
      </w:pPr>
      <w:r>
        <w:t>По итогу, когда таблица заполнена, как и в предыдущем алгоритме столбцы решетки сортируются по алфавитному порядку букв ключа.</w:t>
      </w:r>
    </w:p>
    <w:p w14:paraId="0FA77050" w14:textId="77777777" w:rsidR="00577939" w:rsidRDefault="00093D0A">
      <w:pPr>
        <w:pStyle w:val="2"/>
      </w:pPr>
      <w:bookmarkStart w:id="12" w:name="таблица-виженера"/>
      <w:bookmarkStart w:id="13" w:name="_Toc88324950"/>
      <w:bookmarkEnd w:id="9"/>
      <w:r>
        <w:rPr>
          <w:rStyle w:val="SectionNumber"/>
        </w:rPr>
        <w:t>3.3</w:t>
      </w:r>
      <w:r>
        <w:tab/>
        <w:t>Таблица Виженера</w:t>
      </w:r>
      <w:bookmarkEnd w:id="13"/>
    </w:p>
    <w:p w14:paraId="258C596C" w14:textId="77777777" w:rsidR="00577939" w:rsidRDefault="00093D0A">
      <w:pPr>
        <w:pStyle w:val="FirstParagraph"/>
      </w:pPr>
      <w:r>
        <w:t>Шиф</w:t>
      </w:r>
      <w:r>
        <w:t xml:space="preserve">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</w:t>
      </w:r>
      <w:r>
        <w:rPr>
          <w:rStyle w:val="VerbatimChar"/>
        </w:rPr>
        <w:t>tabula recta</w:t>
      </w:r>
      <w:r>
        <w:t xml:space="preserve"> или таблица Виженера. Применительно к латинскому алфавиту таблица Виженера </w:t>
      </w:r>
      <w:r>
        <w:t>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</w:t>
      </w:r>
      <w:r>
        <w:t>мвола ключевого слова. Например, предположим, что исходный текст имеет такой вид:</w:t>
      </w:r>
    </w:p>
    <w:p w14:paraId="144F4C18" w14:textId="77777777" w:rsidR="00577939" w:rsidRDefault="00093D0A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TTACKATDAWN</m:t>
          </m:r>
        </m:oMath>
      </m:oMathPara>
    </w:p>
    <w:p w14:paraId="4126EF9D" w14:textId="77777777" w:rsidR="00577939" w:rsidRDefault="00093D0A">
      <w:pPr>
        <w:pStyle w:val="FirstParagraph"/>
      </w:pPr>
      <w:r>
        <w:t>Человек, посылающий сообщение, записывает ключевое слово («LEMON») циклически до тех пор, пока его длина не будет соответствовать длине исходного текста:</w:t>
      </w:r>
    </w:p>
    <w:p w14:paraId="0DC32B09" w14:textId="77777777" w:rsidR="00577939" w:rsidRDefault="00093D0A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EMONLEMONLE</m:t>
          </m:r>
        </m:oMath>
      </m:oMathPara>
    </w:p>
    <w:p w14:paraId="1356B94F" w14:textId="77777777" w:rsidR="00577939" w:rsidRDefault="00093D0A">
      <w:pPr>
        <w:pStyle w:val="FirstParagraph"/>
      </w:pPr>
      <w:r>
        <w:t xml:space="preserve">Если </w:t>
      </w:r>
      <m:oMath>
        <m:r>
          <w:rPr>
            <w:rFonts w:ascii="Cambria Math" w:hAnsi="Cambria Math"/>
          </w:rPr>
          <m:t>n</m:t>
        </m:r>
      </m:oMath>
      <w:r>
        <w:t xml:space="preserve"> — количество букв в алфавите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</w:t>
      </w:r>
      <w:r>
        <w:t xml:space="preserve">— номер буквы открытого текста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— номер буквы ключа в алфавите, то шифрование Виженера можно записать следующим образом:</w:t>
      </w:r>
    </w:p>
    <w:p w14:paraId="010FD8A8" w14:textId="77777777" w:rsidR="00577939" w:rsidRDefault="00093D0A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mod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n</m:t>
          </m:r>
        </m:oMath>
      </m:oMathPara>
    </w:p>
    <w:p w14:paraId="57F7470C" w14:textId="77777777" w:rsidR="00577939" w:rsidRDefault="00093D0A">
      <w:pPr>
        <w:pStyle w:val="FirstParagraph"/>
      </w:pPr>
      <w:r>
        <w:br/>
        <w:t>Пример таблицы виженера для латинского алфавита изображен на рис. 3:</w:t>
      </w:r>
    </w:p>
    <w:p w14:paraId="446D8308" w14:textId="77777777" w:rsidR="00577939" w:rsidRDefault="00093D0A">
      <w:pPr>
        <w:pStyle w:val="CaptionedFigure"/>
      </w:pPr>
      <w:bookmarkStart w:id="14" w:name="fig:3"/>
      <w:r>
        <w:rPr>
          <w:noProof/>
        </w:rPr>
        <w:lastRenderedPageBreak/>
        <w:drawing>
          <wp:inline distT="0" distB="0" distL="0" distR="0" wp14:anchorId="20935DC3" wp14:editId="5080C38D">
            <wp:extent cx="3810000" cy="3810000"/>
            <wp:effectExtent l="0" t="0" r="0" b="0"/>
            <wp:docPr id="33" name="Picture" descr="Figure 3: Таблица Вижен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visioner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3848AFE2" w14:textId="77777777" w:rsidR="00577939" w:rsidRDefault="00093D0A">
      <w:pPr>
        <w:pStyle w:val="ImageCaption"/>
      </w:pPr>
      <w:r>
        <w:t>Figure 3: Таблица Виженера</w:t>
      </w:r>
    </w:p>
    <w:p w14:paraId="5790531B" w14:textId="77777777" w:rsidR="00577939" w:rsidRDefault="00093D0A">
      <w:pPr>
        <w:pStyle w:val="a0"/>
      </w:pPr>
      <w:r>
        <w:t>Более под</w:t>
      </w:r>
      <w:r>
        <w:t>робно о шифре Вижинера: [3]</w:t>
      </w:r>
    </w:p>
    <w:p w14:paraId="56D12320" w14:textId="77777777" w:rsidR="00577939" w:rsidRDefault="00093D0A">
      <w:pPr>
        <w:pStyle w:val="1"/>
      </w:pPr>
      <w:bookmarkStart w:id="15" w:name="выполнение-лабораторной-работы"/>
      <w:bookmarkStart w:id="16" w:name="_Toc88324951"/>
      <w:bookmarkEnd w:id="4"/>
      <w:bookmarkEnd w:id="12"/>
      <w:r>
        <w:rPr>
          <w:rStyle w:val="SectionNumber"/>
        </w:rPr>
        <w:t>4</w:t>
      </w:r>
      <w:r>
        <w:tab/>
        <w:t>Выполнение лабораторной работы</w:t>
      </w:r>
      <w:bookmarkEnd w:id="16"/>
    </w:p>
    <w:p w14:paraId="303D672E" w14:textId="77777777" w:rsidR="00577939" w:rsidRDefault="00093D0A">
      <w:pPr>
        <w:pStyle w:val="FirstParagraph"/>
      </w:pPr>
      <w:r>
        <w:t>В рамках данной лабораторной работы были описаны алгоритмы трех типов шифрования.</w:t>
      </w:r>
    </w:p>
    <w:p w14:paraId="3EAC2069" w14:textId="77777777" w:rsidR="00577939" w:rsidRDefault="00093D0A">
      <w:pPr>
        <w:pStyle w:val="2"/>
      </w:pPr>
      <w:bookmarkStart w:id="17" w:name="описание-реализации-методов"/>
      <w:bookmarkStart w:id="18" w:name="_Toc88324952"/>
      <w:r>
        <w:rPr>
          <w:rStyle w:val="SectionNumber"/>
        </w:rPr>
        <w:t>4.1</w:t>
      </w:r>
      <w:r>
        <w:tab/>
        <w:t>Описание реализации методов</w:t>
      </w:r>
      <w:bookmarkEnd w:id="18"/>
    </w:p>
    <w:p w14:paraId="6C6427AB" w14:textId="77777777" w:rsidR="00577939" w:rsidRDefault="00093D0A">
      <w:pPr>
        <w:pStyle w:val="3"/>
      </w:pPr>
      <w:bookmarkStart w:id="19" w:name="X61df54658c08e5bd541a0c98ecaf497f1b30362"/>
      <w:bookmarkStart w:id="20" w:name="_Toc88324953"/>
      <w:r>
        <w:rPr>
          <w:rStyle w:val="SectionNumber"/>
        </w:rPr>
        <w:t>4.1.1</w:t>
      </w:r>
      <w:r>
        <w:tab/>
        <w:t>Описание реализации маршрутного шифрования</w:t>
      </w:r>
      <w:bookmarkEnd w:id="20"/>
    </w:p>
    <w:p w14:paraId="5952CEEB" w14:textId="77777777" w:rsidR="00577939" w:rsidRDefault="00093D0A">
      <w:pPr>
        <w:pStyle w:val="FirstParagraph"/>
      </w:pPr>
      <w:r>
        <w:t>Для реализации данного шифровани</w:t>
      </w:r>
      <w:r>
        <w:t xml:space="preserve">я были описаны 4 метода: </w:t>
      </w:r>
      <w:r>
        <w:rPr>
          <w:rStyle w:val="VerbatimChar"/>
        </w:rPr>
        <w:t>get_nm(message, password)</w:t>
      </w:r>
      <w:r>
        <w:t xml:space="preserve"> для расчета размеров </w:t>
      </w:r>
      <w:r>
        <w:rPr>
          <w:rStyle w:val="VerbatimChar"/>
        </w:rPr>
        <w:t>n</w:t>
      </w:r>
      <w:r>
        <w:t xml:space="preserve"> и </w:t>
      </w:r>
      <w:r>
        <w:rPr>
          <w:rStyle w:val="VerbatimChar"/>
        </w:rPr>
        <w:t>m</w:t>
      </w:r>
      <w:r>
        <w:t xml:space="preserve"> матрицы, </w:t>
      </w:r>
      <w:r>
        <w:rPr>
          <w:rStyle w:val="VerbatimChar"/>
        </w:rPr>
        <w:t>message_to_dict(message, m, n)</w:t>
      </w:r>
      <w:r>
        <w:t xml:space="preserve"> для записи сообщения в таблицу, представленную python словарем с ключами букв пароля, </w:t>
      </w:r>
      <w:r>
        <w:rPr>
          <w:rStyle w:val="VerbatimChar"/>
        </w:rPr>
        <w:t>sort_dict(dict)</w:t>
      </w:r>
      <w:r>
        <w:t xml:space="preserve"> для сортировки словаря по ключу и ме</w:t>
      </w:r>
      <w:r>
        <w:t xml:space="preserve">тод преобразования словаря в зашифрованное собщение </w:t>
      </w:r>
      <w:r>
        <w:rPr>
          <w:rStyle w:val="VerbatimChar"/>
        </w:rPr>
        <w:t>dict_to_string(dict)</w:t>
      </w:r>
      <w:r>
        <w:t>.</w:t>
      </w:r>
    </w:p>
    <w:p w14:paraId="58D8FAB1" w14:textId="77777777" w:rsidR="00577939" w:rsidRDefault="00093D0A">
      <w:pPr>
        <w:pStyle w:val="3"/>
      </w:pPr>
      <w:bookmarkStart w:id="21" w:name="X7776536d746f557685026778dbc8ff6b34c3cab"/>
      <w:bookmarkStart w:id="22" w:name="_Toc88324954"/>
      <w:bookmarkEnd w:id="19"/>
      <w:r>
        <w:rPr>
          <w:rStyle w:val="SectionNumber"/>
        </w:rPr>
        <w:t>4.1.2</w:t>
      </w:r>
      <w:r>
        <w:tab/>
        <w:t>Описание реализации шифрования с помощью решеток</w:t>
      </w:r>
      <w:bookmarkEnd w:id="22"/>
    </w:p>
    <w:p w14:paraId="171632AB" w14:textId="77777777" w:rsidR="00577939" w:rsidRDefault="00093D0A">
      <w:pPr>
        <w:pStyle w:val="FirstParagraph"/>
      </w:pPr>
      <w:r>
        <w:t xml:space="preserve">Для реализации данного шифрования были описаны пять новых методов: </w:t>
      </w:r>
      <w:r>
        <w:rPr>
          <w:rStyle w:val="VerbatimChar"/>
        </w:rPr>
        <w:t>count_k(message)</w:t>
      </w:r>
      <w:r>
        <w:t xml:space="preserve"> для расчета размерности матрицы </w:t>
      </w:r>
      <w:r>
        <w:rPr>
          <w:rStyle w:val="VerbatimChar"/>
        </w:rPr>
        <w:t>k</w:t>
      </w:r>
      <w:r>
        <w:t xml:space="preserve">, </w:t>
      </w:r>
      <w:r>
        <w:rPr>
          <w:rStyle w:val="VerbatimChar"/>
        </w:rPr>
        <w:t>init_lis</w:t>
      </w:r>
      <w:r>
        <w:rPr>
          <w:rStyle w:val="VerbatimChar"/>
        </w:rPr>
        <w:t>t(k)</w:t>
      </w:r>
      <w:r>
        <w:t xml:space="preserve"> для создания первичной таблицы размерности </w:t>
      </w:r>
      <w:r>
        <w:rPr>
          <w:rStyle w:val="VerbatimChar"/>
        </w:rPr>
        <w:t>k</w:t>
      </w:r>
      <w:r>
        <w:t xml:space="preserve">, </w:t>
      </w:r>
      <w:r>
        <w:rPr>
          <w:rStyle w:val="VerbatimChar"/>
        </w:rPr>
        <w:t>rotate_list(list)</w:t>
      </w:r>
      <w:r>
        <w:t xml:space="preserve"> для поворота таблицы, </w:t>
      </w:r>
      <w:r>
        <w:rPr>
          <w:rStyle w:val="VerbatimChar"/>
        </w:rPr>
        <w:t>init_big_table(list)</w:t>
      </w:r>
      <w:r>
        <w:t xml:space="preserve"> для инициализации большой таблицы и метод освобождения и заполнения свободных ячеек буквами сообщения </w:t>
      </w:r>
      <w:r>
        <w:rPr>
          <w:rStyle w:val="VerbatimChar"/>
        </w:rPr>
        <w:t>open_spaces(list, message)</w:t>
      </w:r>
      <w:r>
        <w:t>.</w:t>
      </w:r>
    </w:p>
    <w:p w14:paraId="49A27FD8" w14:textId="77777777" w:rsidR="00577939" w:rsidRDefault="00093D0A">
      <w:pPr>
        <w:pStyle w:val="3"/>
      </w:pPr>
      <w:bookmarkStart w:id="23" w:name="Xce276627e06daabc9d79af70c1d7de0c991df2b"/>
      <w:bookmarkStart w:id="24" w:name="_Toc88324955"/>
      <w:bookmarkEnd w:id="21"/>
      <w:r>
        <w:rPr>
          <w:rStyle w:val="SectionNumber"/>
        </w:rPr>
        <w:lastRenderedPageBreak/>
        <w:t>4.1.3</w:t>
      </w:r>
      <w:r>
        <w:tab/>
        <w:t>Описание</w:t>
      </w:r>
      <w:r>
        <w:t xml:space="preserve"> реализации шифрования с помощью таблицы Виженера</w:t>
      </w:r>
      <w:bookmarkEnd w:id="24"/>
    </w:p>
    <w:p w14:paraId="7A0F645F" w14:textId="77777777" w:rsidR="00577939" w:rsidRDefault="00093D0A">
      <w:pPr>
        <w:pStyle w:val="FirstParagraph"/>
      </w:pPr>
      <w:r>
        <w:t xml:space="preserve">Для реализации данного шифрования были описаны три метода: </w:t>
      </w:r>
      <w:r>
        <w:rPr>
          <w:rStyle w:val="VerbatimChar"/>
        </w:rPr>
        <w:t>create_table(alphabet)</w:t>
      </w:r>
      <w:r>
        <w:t xml:space="preserve"> для создания таблицы виженера, </w:t>
      </w:r>
      <w:r>
        <w:rPr>
          <w:rStyle w:val="VerbatimChar"/>
        </w:rPr>
        <w:t>make_password(message, password)</w:t>
      </w:r>
      <w:r>
        <w:t xml:space="preserve"> для формирования пароля длиной равной длине сообщения и </w:t>
      </w:r>
      <w:r>
        <w:rPr>
          <w:rStyle w:val="VerbatimChar"/>
        </w:rPr>
        <w:t>visi</w:t>
      </w:r>
      <w:r>
        <w:rPr>
          <w:rStyle w:val="VerbatimChar"/>
        </w:rPr>
        <w:t>oner(message, password, table)</w:t>
      </w:r>
      <w:r>
        <w:t xml:space="preserve"> для шифрования сообщения.</w:t>
      </w:r>
    </w:p>
    <w:p w14:paraId="3B8A87B9" w14:textId="77777777" w:rsidR="00577939" w:rsidRDefault="00093D0A">
      <w:pPr>
        <w:pStyle w:val="2"/>
      </w:pPr>
      <w:bookmarkStart w:id="25" w:name="листинг"/>
      <w:bookmarkStart w:id="26" w:name="_Toc88324956"/>
      <w:bookmarkEnd w:id="17"/>
      <w:bookmarkEnd w:id="23"/>
      <w:r>
        <w:rPr>
          <w:rStyle w:val="SectionNumber"/>
        </w:rPr>
        <w:t>4.2</w:t>
      </w:r>
      <w:r>
        <w:tab/>
        <w:t>Листинг</w:t>
      </w:r>
      <w:bookmarkEnd w:id="26"/>
    </w:p>
    <w:p w14:paraId="4C859DBF" w14:textId="77777777" w:rsidR="00577939" w:rsidRDefault="00093D0A">
      <w:pPr>
        <w:pStyle w:val="FirstParagraph"/>
      </w:pPr>
      <w:r>
        <w:t>Код приведенных ниже программ реализован на языке python.</w:t>
      </w:r>
    </w:p>
    <w:p w14:paraId="3D01848D" w14:textId="77777777" w:rsidR="00577939" w:rsidRPr="000724A9" w:rsidRDefault="00093D0A">
      <w:pPr>
        <w:pStyle w:val="3"/>
        <w:rPr>
          <w:lang w:val="en-US"/>
        </w:rPr>
      </w:pPr>
      <w:bookmarkStart w:id="27" w:name="маршрутное-шифрование-1"/>
      <w:bookmarkStart w:id="28" w:name="_Toc88324957"/>
      <w:r w:rsidRPr="000724A9">
        <w:rPr>
          <w:rStyle w:val="SectionNumber"/>
          <w:lang w:val="en-US"/>
        </w:rPr>
        <w:t>4.2.1</w:t>
      </w:r>
      <w:r w:rsidRPr="000724A9">
        <w:rPr>
          <w:lang w:val="en-US"/>
        </w:rPr>
        <w:tab/>
      </w:r>
      <w:r>
        <w:t>Маршрутное</w:t>
      </w:r>
      <w:r w:rsidRPr="000724A9">
        <w:rPr>
          <w:lang w:val="en-US"/>
        </w:rPr>
        <w:t xml:space="preserve"> </w:t>
      </w:r>
      <w:r>
        <w:t>шифрование</w:t>
      </w:r>
      <w:bookmarkEnd w:id="28"/>
    </w:p>
    <w:p w14:paraId="7E46D8BB" w14:textId="77777777" w:rsidR="00577939" w:rsidRPr="000724A9" w:rsidRDefault="00093D0A">
      <w:pPr>
        <w:pStyle w:val="SourceCode"/>
        <w:rPr>
          <w:lang w:val="en-US"/>
        </w:rPr>
      </w:pPr>
      <w:r w:rsidRPr="000724A9">
        <w:rPr>
          <w:rStyle w:val="VerbatimChar"/>
          <w:lang w:val="en-US"/>
        </w:rPr>
        <w:t>from _collections import OrderedDict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>import random</w:t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>def get_nm(message, password)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n = len(password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result = len(message) / len(password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while True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if int(result) != result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    message += random.choice('</w:t>
      </w:r>
      <w:r>
        <w:rPr>
          <w:rStyle w:val="VerbatimChar"/>
        </w:rPr>
        <w:t>йцукенгшщзхъфыварлжэячсмитьбю</w:t>
      </w:r>
      <w:r w:rsidRPr="000724A9">
        <w:rPr>
          <w:rStyle w:val="VerbatimChar"/>
          <w:lang w:val="en-US"/>
        </w:rPr>
        <w:t>'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    result = len(message) / len(p</w:t>
      </w:r>
      <w:r w:rsidRPr="000724A9">
        <w:rPr>
          <w:rStyle w:val="VerbatimChar"/>
          <w:lang w:val="en-US"/>
        </w:rPr>
        <w:t>assword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else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    break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m = int(result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return n, m, message</w:t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>def message_to_dict(message, m, n)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message_dict = {}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for i in range(n)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temp_message = []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for j in range(m)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    temp_message.append(me</w:t>
      </w:r>
      <w:r w:rsidRPr="000724A9">
        <w:rPr>
          <w:rStyle w:val="VerbatimChar"/>
          <w:lang w:val="en-US"/>
        </w:rPr>
        <w:t>ssage[i + j * n]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message_dict[password[i]] = temp_message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return message_dict</w:t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>def sort_dict(dict)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return OrderedDict(sorted(dict.items()))</w:t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>def dict_to_string(dict)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new_message = ''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for keys in dict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for key in keys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</w:t>
      </w:r>
      <w:r w:rsidRPr="000724A9">
        <w:rPr>
          <w:rStyle w:val="VerbatimChar"/>
          <w:lang w:val="en-US"/>
        </w:rPr>
        <w:t xml:space="preserve">           new_message += "".join(dict[key]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return new_message</w:t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lastRenderedPageBreak/>
        <w:t>if __name__ == '__main__'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message = input("</w:t>
      </w:r>
      <w:r>
        <w:rPr>
          <w:rStyle w:val="VerbatimChar"/>
        </w:rPr>
        <w:t>Введите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сообщение</w:t>
      </w:r>
      <w:r w:rsidRPr="000724A9">
        <w:rPr>
          <w:rStyle w:val="VerbatimChar"/>
          <w:lang w:val="en-US"/>
        </w:rPr>
        <w:t>: ").replace(" ", ""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password = input("</w:t>
      </w:r>
      <w:r>
        <w:rPr>
          <w:rStyle w:val="VerbatimChar"/>
        </w:rPr>
        <w:t>Введите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пароль</w:t>
      </w:r>
      <w:r w:rsidRPr="000724A9">
        <w:rPr>
          <w:rStyle w:val="VerbatimChar"/>
          <w:lang w:val="en-US"/>
        </w:rPr>
        <w:t>: "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n, m, message = get_nm(message, password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dict_mes</w:t>
      </w:r>
      <w:r w:rsidRPr="000724A9">
        <w:rPr>
          <w:rStyle w:val="VerbatimChar"/>
          <w:lang w:val="en-US"/>
        </w:rPr>
        <w:t>sage = message_to_dict(message, m, n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ordered_dict_message = sort_dict(dict_message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print("</w:t>
      </w:r>
      <w:r>
        <w:rPr>
          <w:rStyle w:val="VerbatimChar"/>
        </w:rPr>
        <w:t>Зашифрованное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сообщение</w:t>
      </w:r>
      <w:r w:rsidRPr="000724A9">
        <w:rPr>
          <w:rStyle w:val="VerbatimChar"/>
          <w:lang w:val="en-US"/>
        </w:rPr>
        <w:t>: "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print(dict_to_string(ordered_dict_message))</w:t>
      </w:r>
    </w:p>
    <w:p w14:paraId="7EF57105" w14:textId="77777777" w:rsidR="00577939" w:rsidRPr="000724A9" w:rsidRDefault="00093D0A">
      <w:pPr>
        <w:pStyle w:val="3"/>
        <w:rPr>
          <w:lang w:val="en-US"/>
        </w:rPr>
      </w:pPr>
      <w:bookmarkStart w:id="29" w:name="шифрование-с-помощью-решеток"/>
      <w:bookmarkStart w:id="30" w:name="_Toc88324958"/>
      <w:bookmarkEnd w:id="27"/>
      <w:r w:rsidRPr="000724A9">
        <w:rPr>
          <w:rStyle w:val="SectionNumber"/>
          <w:lang w:val="en-US"/>
        </w:rPr>
        <w:t>4.2.2</w:t>
      </w:r>
      <w:r w:rsidRPr="000724A9">
        <w:rPr>
          <w:lang w:val="en-US"/>
        </w:rPr>
        <w:tab/>
      </w:r>
      <w:r>
        <w:t>Шифрование</w:t>
      </w:r>
      <w:r w:rsidRPr="000724A9">
        <w:rPr>
          <w:lang w:val="en-US"/>
        </w:rPr>
        <w:t xml:space="preserve"> </w:t>
      </w:r>
      <w:r>
        <w:t>с</w:t>
      </w:r>
      <w:r w:rsidRPr="000724A9">
        <w:rPr>
          <w:lang w:val="en-US"/>
        </w:rPr>
        <w:t xml:space="preserve"> </w:t>
      </w:r>
      <w:r>
        <w:t>помощью</w:t>
      </w:r>
      <w:r w:rsidRPr="000724A9">
        <w:rPr>
          <w:lang w:val="en-US"/>
        </w:rPr>
        <w:t xml:space="preserve"> </w:t>
      </w:r>
      <w:r>
        <w:t>решеток</w:t>
      </w:r>
      <w:bookmarkEnd w:id="30"/>
    </w:p>
    <w:p w14:paraId="28FDCD05" w14:textId="77777777" w:rsidR="00577939" w:rsidRPr="000724A9" w:rsidRDefault="00093D0A">
      <w:pPr>
        <w:pStyle w:val="SourceCode"/>
        <w:rPr>
          <w:lang w:val="en-US"/>
        </w:rPr>
      </w:pPr>
      <w:r w:rsidRPr="000724A9">
        <w:rPr>
          <w:rStyle w:val="VerbatimChar"/>
          <w:lang w:val="en-US"/>
        </w:rPr>
        <w:t>import random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>import math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>from _collections i</w:t>
      </w:r>
      <w:r w:rsidRPr="000724A9">
        <w:rPr>
          <w:rStyle w:val="VerbatimChar"/>
          <w:lang w:val="en-US"/>
        </w:rPr>
        <w:t>mport OrderedDict</w:t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>def count_k(message)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k = int(math.ceil((math.sqrt(len(message)) / 2))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while True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if len(message) == ((2 * k) ** 2)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    break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else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    message += random.choice('</w:t>
      </w:r>
      <w:r>
        <w:rPr>
          <w:rStyle w:val="VerbatimChar"/>
        </w:rPr>
        <w:t>йцукенгшщзхъфыварлжэячсмитьбю</w:t>
      </w:r>
      <w:r w:rsidRPr="000724A9">
        <w:rPr>
          <w:rStyle w:val="VerbatimChar"/>
          <w:lang w:val="en-US"/>
        </w:rPr>
        <w:t>'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return k, message</w:t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>def init_list(k)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list_to_init = []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counter = 0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for i in range(k)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temp_list = []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for j in range(k)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    counter += 1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    temp_list.append(counter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list_to_init.append(temp_list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return list_to_init</w:t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>def rotate_list(list)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new_list = []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for i, row in enumerate(list)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temp_row_list = []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for j, col in enumerate(row)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    temp_row_list.append(list[len(list) - j - 1][i]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new_list.append(temp</w:t>
      </w:r>
      <w:r w:rsidRPr="000724A9">
        <w:rPr>
          <w:rStyle w:val="VerbatimChar"/>
          <w:lang w:val="en-US"/>
        </w:rPr>
        <w:t>_row_list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return new_list</w:t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>def init_big_table(list)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not_rotated_list = list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result_list = []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rotated_list1 = rotate_list(not_rotated_list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rotated_list2 = rotate_list(rotated_list1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lastRenderedPageBreak/>
        <w:t xml:space="preserve">    rotated_list3 = rotate_list(rotated_list2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</w:t>
      </w:r>
      <w:r w:rsidRPr="000724A9">
        <w:rPr>
          <w:rStyle w:val="VerbatimChar"/>
          <w:lang w:val="en-US"/>
        </w:rPr>
        <w:t>for ix, item in enumerate(rotated_list1)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temp_row = not_rotated_list[ix] + rotated_list1[ix]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result_list.append(temp_row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for ix, item in enumerate(rotated_list2)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temp_row = rotated_list3[ix] + rotated_list2[ix]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result</w:t>
      </w:r>
      <w:r w:rsidRPr="000724A9">
        <w:rPr>
          <w:rStyle w:val="VerbatimChar"/>
          <w:lang w:val="en-US"/>
        </w:rPr>
        <w:t>_list.append(temp_row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return result_list</w:t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>def open_spaces(list, message)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message_letters_left = message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spaces = k ** 2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i = 1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while True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if i == spaces + 1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    break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rand_index_i = random.randint(0, (k * 2) </w:t>
      </w:r>
      <w:r w:rsidRPr="000724A9">
        <w:rPr>
          <w:rStyle w:val="VerbatimChar"/>
          <w:lang w:val="en-US"/>
        </w:rPr>
        <w:t>- 1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rand_index_j = random.randint(0, (k * 2) - 1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if list[rand_index_i][rand_index_j] == i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    list[rand_index_i][rand_index_j] = message_letters_left[0]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    message_letters_left = message_letters_left[1:]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    i +=</w:t>
      </w:r>
      <w:r w:rsidRPr="000724A9">
        <w:rPr>
          <w:rStyle w:val="VerbatimChar"/>
          <w:lang w:val="en-US"/>
        </w:rPr>
        <w:t xml:space="preserve"> 1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return message_letters_left</w:t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>def sorted_to_string(res, password)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res_dict = dict(zip(password, res)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print("</w:t>
      </w:r>
      <w:r>
        <w:rPr>
          <w:rStyle w:val="VerbatimChar"/>
        </w:rPr>
        <w:t>Зашифрованное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сообщение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в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виде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словаря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до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сортировки</w:t>
      </w:r>
      <w:r w:rsidRPr="000724A9">
        <w:rPr>
          <w:rStyle w:val="VerbatimChar"/>
          <w:lang w:val="en-US"/>
        </w:rPr>
        <w:t>: "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print(res_dict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sorted_dict = sort_dict(res_dict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print("</w:t>
      </w:r>
      <w:r>
        <w:rPr>
          <w:rStyle w:val="VerbatimChar"/>
        </w:rPr>
        <w:t>Зашифрованное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сообщение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в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виде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словаря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после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сортировки</w:t>
      </w:r>
      <w:r w:rsidRPr="000724A9">
        <w:rPr>
          <w:rStyle w:val="VerbatimChar"/>
          <w:lang w:val="en-US"/>
        </w:rPr>
        <w:t>: "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print(sorted_dict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string_message = dict_to_string(sorted_dict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return string_message</w:t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>def sort_dict(dict)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return OrderedDict(sor</w:t>
      </w:r>
      <w:r w:rsidRPr="000724A9">
        <w:rPr>
          <w:rStyle w:val="VerbatimChar"/>
          <w:lang w:val="en-US"/>
        </w:rPr>
        <w:t>ted(dict.items()))</w:t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>def dict_to_string(dict)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new_message = ''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for keys in dict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for key in keys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    new_message += "".join(dict[key]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return new_message</w:t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>if __name__ == '__main__'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message = input("</w:t>
      </w:r>
      <w:r>
        <w:rPr>
          <w:rStyle w:val="VerbatimChar"/>
        </w:rPr>
        <w:t>Введите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сообщение</w:t>
      </w:r>
      <w:r w:rsidRPr="000724A9">
        <w:rPr>
          <w:rStyle w:val="VerbatimChar"/>
          <w:lang w:val="en-US"/>
        </w:rPr>
        <w:t>: ").</w:t>
      </w:r>
      <w:r w:rsidRPr="000724A9">
        <w:rPr>
          <w:rStyle w:val="VerbatimChar"/>
          <w:lang w:val="en-US"/>
        </w:rPr>
        <w:t>replace(' ', '')</w:t>
      </w:r>
      <w:r w:rsidRPr="000724A9">
        <w:rPr>
          <w:lang w:val="en-US"/>
        </w:rPr>
        <w:br/>
      </w:r>
      <w:r w:rsidRPr="000724A9">
        <w:rPr>
          <w:lang w:val="en-US"/>
        </w:rPr>
        <w:lastRenderedPageBreak/>
        <w:br/>
      </w:r>
      <w:r w:rsidRPr="000724A9">
        <w:rPr>
          <w:rStyle w:val="VerbatimChar"/>
          <w:lang w:val="en-US"/>
        </w:rPr>
        <w:t xml:space="preserve">    k, message = count_k(message)</w:t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print("</w:t>
      </w:r>
      <w:r>
        <w:rPr>
          <w:rStyle w:val="VerbatimChar"/>
        </w:rPr>
        <w:t>Сообщение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с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учетом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добавления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произвольных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символов</w:t>
      </w:r>
      <w:r w:rsidRPr="000724A9">
        <w:rPr>
          <w:rStyle w:val="VerbatimChar"/>
          <w:lang w:val="en-US"/>
        </w:rPr>
        <w:t>: "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print(message)</w:t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inited = init_list(k)</w:t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print("</w:t>
      </w:r>
      <w:r>
        <w:rPr>
          <w:rStyle w:val="VerbatimChar"/>
        </w:rPr>
        <w:t>Исходная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матрица</w:t>
      </w:r>
      <w:r w:rsidRPr="000724A9">
        <w:rPr>
          <w:rStyle w:val="VerbatimChar"/>
          <w:lang w:val="en-US"/>
        </w:rPr>
        <w:t>: "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print(*inited, sep="\n")</w:t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res = init_big_table(in</w:t>
      </w:r>
      <w:r w:rsidRPr="000724A9">
        <w:rPr>
          <w:rStyle w:val="VerbatimChar"/>
          <w:lang w:val="en-US"/>
        </w:rPr>
        <w:t>ited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print("</w:t>
      </w:r>
      <w:r>
        <w:rPr>
          <w:rStyle w:val="VerbatimChar"/>
        </w:rPr>
        <w:t>Образованная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большая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таблица</w:t>
      </w:r>
      <w:r w:rsidRPr="000724A9">
        <w:rPr>
          <w:rStyle w:val="VerbatimChar"/>
          <w:lang w:val="en-US"/>
        </w:rPr>
        <w:t xml:space="preserve"> k*2: "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print(*res, sep="\n"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sliced_message = open_spaces(res, message)</w:t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res = rotate_list(res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sliced_message = open_spaces(res, sliced_message)</w:t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res = rotate_list(res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sliced_message </w:t>
      </w:r>
      <w:r w:rsidRPr="000724A9">
        <w:rPr>
          <w:rStyle w:val="VerbatimChar"/>
          <w:lang w:val="en-US"/>
        </w:rPr>
        <w:t>= open_spaces(res, sliced_message)</w:t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res = rotate_list(res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sliced_message = open_spaces(res, sliced_message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print("</w:t>
      </w:r>
      <w:r>
        <w:rPr>
          <w:rStyle w:val="VerbatimChar"/>
        </w:rPr>
        <w:t>Зашифрованное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сообщение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в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списковом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представлении</w:t>
      </w:r>
      <w:r w:rsidRPr="000724A9">
        <w:rPr>
          <w:rStyle w:val="VerbatimChar"/>
          <w:lang w:val="en-US"/>
        </w:rPr>
        <w:t>: "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print(*res, sep="\n", end="\n\n")</w:t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password = input("</w:t>
      </w:r>
      <w:r>
        <w:rPr>
          <w:rStyle w:val="VerbatimChar"/>
        </w:rPr>
        <w:t>Введите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ключ</w:t>
      </w:r>
      <w:r w:rsidRPr="000724A9">
        <w:rPr>
          <w:rStyle w:val="VerbatimChar"/>
          <w:lang w:val="en-US"/>
        </w:rPr>
        <w:t xml:space="preserve"> </w:t>
      </w:r>
      <w:r w:rsidRPr="000724A9">
        <w:rPr>
          <w:rStyle w:val="VerbatimChar"/>
          <w:lang w:val="en-US"/>
        </w:rPr>
        <w:t>(</w:t>
      </w:r>
      <w:r>
        <w:rPr>
          <w:rStyle w:val="VerbatimChar"/>
        </w:rPr>
        <w:t>длина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ключа</w:t>
      </w:r>
      <w:r w:rsidRPr="000724A9">
        <w:rPr>
          <w:rStyle w:val="VerbatimChar"/>
          <w:lang w:val="en-US"/>
        </w:rPr>
        <w:t xml:space="preserve"> = {}): ".format(len(res))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result = sorted_to_string(res, password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print("\n\n</w:t>
      </w:r>
      <w:r>
        <w:rPr>
          <w:rStyle w:val="VerbatimChar"/>
        </w:rPr>
        <w:t>Зашифрованное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сообщение</w:t>
      </w:r>
      <w:r w:rsidRPr="000724A9">
        <w:rPr>
          <w:rStyle w:val="VerbatimChar"/>
          <w:lang w:val="en-US"/>
        </w:rPr>
        <w:t>: "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print(result)</w:t>
      </w:r>
    </w:p>
    <w:p w14:paraId="2BAF0A91" w14:textId="77777777" w:rsidR="00577939" w:rsidRPr="000724A9" w:rsidRDefault="00093D0A">
      <w:pPr>
        <w:pStyle w:val="3"/>
        <w:rPr>
          <w:lang w:val="en-US"/>
        </w:rPr>
      </w:pPr>
      <w:bookmarkStart w:id="31" w:name="таблица-виженера-1"/>
      <w:bookmarkStart w:id="32" w:name="_Toc88324959"/>
      <w:bookmarkEnd w:id="29"/>
      <w:r w:rsidRPr="000724A9">
        <w:rPr>
          <w:rStyle w:val="SectionNumber"/>
          <w:lang w:val="en-US"/>
        </w:rPr>
        <w:t>4.2.3</w:t>
      </w:r>
      <w:r w:rsidRPr="000724A9">
        <w:rPr>
          <w:lang w:val="en-US"/>
        </w:rPr>
        <w:tab/>
      </w:r>
      <w:r>
        <w:t>Таблица</w:t>
      </w:r>
      <w:r w:rsidRPr="000724A9">
        <w:rPr>
          <w:lang w:val="en-US"/>
        </w:rPr>
        <w:t xml:space="preserve"> </w:t>
      </w:r>
      <w:r>
        <w:t>виженера</w:t>
      </w:r>
      <w:bookmarkEnd w:id="32"/>
    </w:p>
    <w:p w14:paraId="753516AB" w14:textId="77777777" w:rsidR="00577939" w:rsidRPr="000724A9" w:rsidRDefault="00093D0A">
      <w:pPr>
        <w:pStyle w:val="SourceCode"/>
        <w:rPr>
          <w:lang w:val="en-US"/>
        </w:rPr>
      </w:pPr>
      <w:r w:rsidRPr="000724A9">
        <w:rPr>
          <w:rStyle w:val="VerbatimChar"/>
          <w:lang w:val="en-US"/>
        </w:rPr>
        <w:t>message = '</w:t>
      </w:r>
      <w:r>
        <w:rPr>
          <w:rStyle w:val="VerbatimChar"/>
        </w:rPr>
        <w:t>криптографиясерьезнаянаука</w:t>
      </w:r>
      <w:r w:rsidRPr="000724A9">
        <w:rPr>
          <w:rStyle w:val="VerbatimChar"/>
          <w:lang w:val="en-US"/>
        </w:rPr>
        <w:t>'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>password = '</w:t>
      </w:r>
      <w:r>
        <w:rPr>
          <w:rStyle w:val="VerbatimChar"/>
        </w:rPr>
        <w:t>математикаматематикаматема</w:t>
      </w:r>
      <w:r w:rsidRPr="000724A9">
        <w:rPr>
          <w:rStyle w:val="VerbatimChar"/>
          <w:lang w:val="en-US"/>
        </w:rPr>
        <w:t>'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>alphabet</w:t>
      </w:r>
      <w:r w:rsidRPr="000724A9">
        <w:rPr>
          <w:rStyle w:val="VerbatimChar"/>
          <w:lang w:val="en-US"/>
        </w:rPr>
        <w:t xml:space="preserve"> = '</w:t>
      </w:r>
      <w:r>
        <w:rPr>
          <w:rStyle w:val="VerbatimChar"/>
        </w:rPr>
        <w:t>абвгдежзийклмнопрстуфхцчшщъыьэюя</w:t>
      </w:r>
      <w:r w:rsidRPr="000724A9">
        <w:rPr>
          <w:rStyle w:val="VerbatimChar"/>
          <w:lang w:val="en-US"/>
        </w:rPr>
        <w:t>'</w:t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>def create_table(alphabet)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alphabet_list = []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current_row = alphabet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alphabet_list.append(current_row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for item in alphabet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current_row = current_row[1:] + current_row[0]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alphabet_li</w:t>
      </w:r>
      <w:r w:rsidRPr="000724A9">
        <w:rPr>
          <w:rStyle w:val="VerbatimChar"/>
          <w:lang w:val="en-US"/>
        </w:rPr>
        <w:t>st.append(current_row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alphabet_list.pop(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return alphabet_list</w:t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>def visioner(message, password, table)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indexes_i = []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lastRenderedPageBreak/>
        <w:t xml:space="preserve">    res_string = ''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for ix, letter in enumerate(message)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index_i = table[0].find(letter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indexes_i.append(index_i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indexes_j = []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for ix, letter in enumerate(password)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index_j = table[0].find(letter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indexes_j.append(index_j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for i, row in enumerate(indexes_i)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</w:t>
      </w:r>
      <w:r w:rsidRPr="000724A9">
        <w:rPr>
          <w:rStyle w:val="VerbatimChar"/>
          <w:lang w:val="en-US"/>
        </w:rPr>
        <w:t xml:space="preserve">  res_string += table[indexes_i[i]][indexes_j[i]]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return res_string</w:t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>def make_password(message, password)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new_password = ''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for ix, item in enumerate(message)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    new_password += password[ix % len(password)]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print(new_password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re</w:t>
      </w:r>
      <w:r w:rsidRPr="000724A9">
        <w:rPr>
          <w:rStyle w:val="VerbatimChar"/>
          <w:lang w:val="en-US"/>
        </w:rPr>
        <w:t>turn new_password</w:t>
      </w:r>
      <w:r w:rsidRPr="000724A9">
        <w:rPr>
          <w:lang w:val="en-US"/>
        </w:rPr>
        <w:br/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>if __name__ == '__main__':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message = input("</w:t>
      </w:r>
      <w:r>
        <w:rPr>
          <w:rStyle w:val="VerbatimChar"/>
        </w:rPr>
        <w:t>Введите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сообщение</w:t>
      </w:r>
      <w:r w:rsidRPr="000724A9">
        <w:rPr>
          <w:rStyle w:val="VerbatimChar"/>
          <w:lang w:val="en-US"/>
        </w:rPr>
        <w:t>: ").replace(' ', ''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print("</w:t>
      </w:r>
      <w:r>
        <w:rPr>
          <w:rStyle w:val="VerbatimChar"/>
        </w:rPr>
        <w:t>Форматированное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сообщение</w:t>
      </w:r>
      <w:r w:rsidRPr="000724A9">
        <w:rPr>
          <w:rStyle w:val="VerbatimChar"/>
          <w:lang w:val="en-US"/>
        </w:rPr>
        <w:t>: "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print(message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print(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password = input("</w:t>
      </w:r>
      <w:r>
        <w:rPr>
          <w:rStyle w:val="VerbatimChar"/>
        </w:rPr>
        <w:t>Введите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пароль</w:t>
      </w:r>
      <w:r w:rsidRPr="000724A9">
        <w:rPr>
          <w:rStyle w:val="VerbatimChar"/>
          <w:lang w:val="en-US"/>
        </w:rPr>
        <w:t xml:space="preserve"> (</w:t>
      </w:r>
      <w:r>
        <w:rPr>
          <w:rStyle w:val="VerbatimChar"/>
        </w:rPr>
        <w:t>не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превышающий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длину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сообщения</w:t>
      </w:r>
      <w:r w:rsidRPr="000724A9">
        <w:rPr>
          <w:rStyle w:val="VerbatimChar"/>
          <w:lang w:val="en-US"/>
        </w:rPr>
        <w:t>): "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</w:t>
      </w:r>
      <w:r w:rsidRPr="000724A9">
        <w:rPr>
          <w:rStyle w:val="VerbatimChar"/>
          <w:lang w:val="en-US"/>
        </w:rPr>
        <w:t>print("</w:t>
      </w:r>
      <w:r>
        <w:rPr>
          <w:rStyle w:val="VerbatimChar"/>
        </w:rPr>
        <w:t>Дополненый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ключ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до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длины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сообщения</w:t>
      </w:r>
      <w:r w:rsidRPr="000724A9">
        <w:rPr>
          <w:rStyle w:val="VerbatimChar"/>
          <w:lang w:val="en-US"/>
        </w:rPr>
        <w:t>: "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password = make_password(message, password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table = create_table(alphabet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print("\n</w:t>
      </w:r>
      <w:r>
        <w:rPr>
          <w:rStyle w:val="VerbatimChar"/>
        </w:rPr>
        <w:t>Таблица</w:t>
      </w:r>
      <w:r w:rsidRPr="000724A9">
        <w:rPr>
          <w:rStyle w:val="VerbatimChar"/>
          <w:lang w:val="en-US"/>
        </w:rPr>
        <w:t>: "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print(*table[0:3], sep='\n'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print("..."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print("..."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print(*table[-3:], sep='\n'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</w:t>
      </w:r>
      <w:r w:rsidRPr="000724A9">
        <w:rPr>
          <w:rStyle w:val="VerbatimChar"/>
          <w:lang w:val="en-US"/>
        </w:rPr>
        <w:t xml:space="preserve">  result = visioner(message, password, table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print("\n</w:t>
      </w:r>
      <w:r>
        <w:rPr>
          <w:rStyle w:val="VerbatimChar"/>
        </w:rPr>
        <w:t>Зашифрованное</w:t>
      </w:r>
      <w:r w:rsidRPr="000724A9">
        <w:rPr>
          <w:rStyle w:val="VerbatimChar"/>
          <w:lang w:val="en-US"/>
        </w:rPr>
        <w:t xml:space="preserve"> </w:t>
      </w:r>
      <w:r>
        <w:rPr>
          <w:rStyle w:val="VerbatimChar"/>
        </w:rPr>
        <w:t>сообщение</w:t>
      </w:r>
      <w:r w:rsidRPr="000724A9">
        <w:rPr>
          <w:rStyle w:val="VerbatimChar"/>
          <w:lang w:val="en-US"/>
        </w:rPr>
        <w:t>: "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print(result)</w:t>
      </w:r>
      <w:r w:rsidRPr="000724A9">
        <w:rPr>
          <w:lang w:val="en-US"/>
        </w:rPr>
        <w:br/>
      </w:r>
      <w:r w:rsidRPr="000724A9">
        <w:rPr>
          <w:rStyle w:val="VerbatimChar"/>
          <w:lang w:val="en-US"/>
        </w:rPr>
        <w:t xml:space="preserve">    </w:t>
      </w:r>
    </w:p>
    <w:p w14:paraId="10B38E97" w14:textId="77777777" w:rsidR="00577939" w:rsidRDefault="00093D0A">
      <w:pPr>
        <w:pStyle w:val="2"/>
      </w:pPr>
      <w:bookmarkStart w:id="33" w:name="полученные-результаты"/>
      <w:bookmarkStart w:id="34" w:name="_Toc88324960"/>
      <w:bookmarkEnd w:id="25"/>
      <w:bookmarkEnd w:id="31"/>
      <w:r>
        <w:rPr>
          <w:rStyle w:val="SectionNumber"/>
        </w:rPr>
        <w:t>4.3</w:t>
      </w:r>
      <w:r>
        <w:tab/>
        <w:t>Полученные результаты</w:t>
      </w:r>
      <w:bookmarkEnd w:id="34"/>
    </w:p>
    <w:p w14:paraId="5372030F" w14:textId="77777777" w:rsidR="00577939" w:rsidRDefault="00093D0A">
      <w:pPr>
        <w:pStyle w:val="3"/>
      </w:pPr>
      <w:bookmarkStart w:id="35" w:name="маршрутное-шифрование-2"/>
      <w:bookmarkStart w:id="36" w:name="_Toc88324961"/>
      <w:r>
        <w:rPr>
          <w:rStyle w:val="SectionNumber"/>
        </w:rPr>
        <w:t>4.3.1</w:t>
      </w:r>
      <w:r>
        <w:tab/>
        <w:t>Маршрутное шифрование</w:t>
      </w:r>
      <w:bookmarkEnd w:id="36"/>
    </w:p>
    <w:p w14:paraId="57EC25DF" w14:textId="77777777" w:rsidR="00577939" w:rsidRDefault="00093D0A">
      <w:pPr>
        <w:pStyle w:val="FirstParagraph"/>
      </w:pPr>
      <w:r>
        <w:t>При запуске программы пользователю предлагается ввести сообщение, которое необходимо зашифровать, и ключ. В результате выполнения пользователь получает зашифрованное сообщение (рис. 4).</w:t>
      </w:r>
    </w:p>
    <w:p w14:paraId="1975CA89" w14:textId="77777777" w:rsidR="00577939" w:rsidRDefault="00093D0A">
      <w:pPr>
        <w:pStyle w:val="CaptionedFigure"/>
      </w:pPr>
      <w:bookmarkStart w:id="37" w:name="fig:4"/>
      <w:r>
        <w:rPr>
          <w:noProof/>
        </w:rPr>
        <w:lastRenderedPageBreak/>
        <w:drawing>
          <wp:inline distT="0" distB="0" distL="0" distR="0" wp14:anchorId="76DADD86" wp14:editId="45714DB3">
            <wp:extent cx="4389120" cy="856648"/>
            <wp:effectExtent l="0" t="0" r="0" b="0"/>
            <wp:docPr id="47" name="Picture" descr="Figure 4: Результаты маршрутного шифр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85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 w14:paraId="56E79A2C" w14:textId="77777777" w:rsidR="00577939" w:rsidRDefault="00093D0A">
      <w:pPr>
        <w:pStyle w:val="ImageCaption"/>
      </w:pPr>
      <w:r>
        <w:t>Figure 4: Результаты маршрутного шифрования</w:t>
      </w:r>
    </w:p>
    <w:p w14:paraId="0E1270DD" w14:textId="77777777" w:rsidR="00577939" w:rsidRDefault="00093D0A">
      <w:pPr>
        <w:pStyle w:val="3"/>
      </w:pPr>
      <w:bookmarkStart w:id="38" w:name="шифрование-с-помощью-решеток-1"/>
      <w:bookmarkStart w:id="39" w:name="_Toc88324962"/>
      <w:bookmarkEnd w:id="35"/>
      <w:r>
        <w:rPr>
          <w:rStyle w:val="SectionNumber"/>
        </w:rPr>
        <w:t>4.3.2</w:t>
      </w:r>
      <w:r>
        <w:tab/>
        <w:t>Шифрование с помощ</w:t>
      </w:r>
      <w:r>
        <w:t>ью решеток</w:t>
      </w:r>
      <w:bookmarkEnd w:id="39"/>
    </w:p>
    <w:p w14:paraId="748090D2" w14:textId="77777777" w:rsidR="00577939" w:rsidRDefault="00093D0A">
      <w:pPr>
        <w:pStyle w:val="FirstParagraph"/>
      </w:pPr>
      <w:r>
        <w:t xml:space="preserve">Пользователь вводит сообщение, которое необходимо зашифровать. В конец сообщения добавляются произвольные символы (если это необходимо), затем выводится матрица размерности </w:t>
      </w:r>
      <w:r>
        <w:rPr>
          <w:rStyle w:val="VerbatimChar"/>
        </w:rPr>
        <w:t>k</w:t>
      </w:r>
      <w:r>
        <w:t xml:space="preserve">. Полученная матрица поворачивается на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9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</m:oMath>
      <w:r>
        <w:t xml:space="preserve"> и присоединяется к исходной справа. Дан</w:t>
      </w:r>
      <w:r>
        <w:t xml:space="preserve">ная операция повторяется дважды, и полученные матрицы приписываются снизу. Пользователю показывается полученная большая матрица размерности </w:t>
      </w:r>
      <w:r>
        <w:rPr>
          <w:rStyle w:val="VerbatimChar"/>
        </w:rPr>
        <w:t>2k</w:t>
      </w:r>
      <w:r>
        <w:t xml:space="preserve">. Затем выводится зашифрованное сообщение в списковом представлении. После этого пользователю предлагается ввести </w:t>
      </w:r>
      <w:r>
        <w:t>ключ. Выводится зашифрованное сообщение в виде словаря до сортировки, затем происходит сортировка и выводятся результаты сортировки. В итоге пользователь получает зашифрованное сообщение (рис. 5).</w:t>
      </w:r>
    </w:p>
    <w:p w14:paraId="0340AD85" w14:textId="77777777" w:rsidR="00577939" w:rsidRDefault="00093D0A">
      <w:pPr>
        <w:pStyle w:val="CaptionedFigure"/>
      </w:pPr>
      <w:bookmarkStart w:id="40" w:name="fig:5"/>
      <w:r>
        <w:rPr>
          <w:noProof/>
        </w:rPr>
        <w:lastRenderedPageBreak/>
        <w:drawing>
          <wp:inline distT="0" distB="0" distL="0" distR="0" wp14:anchorId="26BE94C9" wp14:editId="785EA4CE">
            <wp:extent cx="5334000" cy="4838330"/>
            <wp:effectExtent l="0" t="0" r="0" b="0"/>
            <wp:docPr id="52" name="Picture" descr="Figure 5: Результаты шифрования с помощью решет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 w14:paraId="634D8A13" w14:textId="77777777" w:rsidR="00577939" w:rsidRDefault="00093D0A">
      <w:pPr>
        <w:pStyle w:val="ImageCaption"/>
      </w:pPr>
      <w:r>
        <w:t>Figure 5: Результаты шифрования с помощью решеток</w:t>
      </w:r>
    </w:p>
    <w:p w14:paraId="30B6F50A" w14:textId="77777777" w:rsidR="00577939" w:rsidRDefault="00093D0A">
      <w:pPr>
        <w:pStyle w:val="3"/>
      </w:pPr>
      <w:bookmarkStart w:id="41" w:name="таблица-виженера-2"/>
      <w:bookmarkStart w:id="42" w:name="_Toc88324963"/>
      <w:bookmarkEnd w:id="38"/>
      <w:r>
        <w:rPr>
          <w:rStyle w:val="SectionNumber"/>
        </w:rPr>
        <w:t>4.3.3</w:t>
      </w:r>
      <w:r>
        <w:tab/>
        <w:t>Т</w:t>
      </w:r>
      <w:r>
        <w:t>аблица Виженера</w:t>
      </w:r>
      <w:bookmarkEnd w:id="42"/>
    </w:p>
    <w:p w14:paraId="75E34DF5" w14:textId="77777777" w:rsidR="00577939" w:rsidRDefault="00093D0A">
      <w:pPr>
        <w:pStyle w:val="FirstParagraph"/>
      </w:pPr>
      <w:r>
        <w:t>При запуске программы пользователю предлагается ввести сообщение, которое необходимо зашифровать. Из сообщения удаляются пробелы и выводится форматированное сообщение. Затем пользователь вводит ключ, который не должен превышать длину самого</w:t>
      </w:r>
      <w:r>
        <w:t xml:space="preserve"> сообщения. Ключ дополянется до длины сообщения и демонстрируется пользователю. После этого строится таблица Виженера. В итоге пользователь получается зашифрованное сообщение (на рис. 6).</w:t>
      </w:r>
    </w:p>
    <w:p w14:paraId="2C329B3A" w14:textId="77777777" w:rsidR="00577939" w:rsidRDefault="00093D0A">
      <w:pPr>
        <w:pStyle w:val="CaptionedFigure"/>
      </w:pPr>
      <w:bookmarkStart w:id="43" w:name="fig:6"/>
      <w:r>
        <w:rPr>
          <w:noProof/>
        </w:rPr>
        <w:lastRenderedPageBreak/>
        <w:drawing>
          <wp:inline distT="0" distB="0" distL="0" distR="0" wp14:anchorId="61E55F1B" wp14:editId="377E7AC8">
            <wp:extent cx="4408370" cy="4052235"/>
            <wp:effectExtent l="0" t="0" r="0" b="0"/>
            <wp:docPr id="57" name="Picture" descr="Figure 6: Результаты шифрования с помощью таблица Вижен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405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 w14:paraId="2C79D737" w14:textId="77777777" w:rsidR="00577939" w:rsidRDefault="00093D0A">
      <w:pPr>
        <w:pStyle w:val="ImageCaption"/>
      </w:pPr>
      <w:r>
        <w:t>Figure 6: Результаты шифрования с помощью таблица Виженера</w:t>
      </w:r>
    </w:p>
    <w:p w14:paraId="594215F9" w14:textId="77777777" w:rsidR="00577939" w:rsidRDefault="00093D0A">
      <w:pPr>
        <w:pStyle w:val="1"/>
      </w:pPr>
      <w:bookmarkStart w:id="44" w:name="выводы"/>
      <w:bookmarkStart w:id="45" w:name="_Toc88324964"/>
      <w:bookmarkEnd w:id="15"/>
      <w:bookmarkEnd w:id="33"/>
      <w:bookmarkEnd w:id="41"/>
      <w:r>
        <w:rPr>
          <w:rStyle w:val="SectionNumber"/>
        </w:rPr>
        <w:t>5</w:t>
      </w:r>
      <w:r>
        <w:tab/>
        <w:t>Вывод</w:t>
      </w:r>
      <w:r>
        <w:t>ы</w:t>
      </w:r>
      <w:bookmarkEnd w:id="45"/>
    </w:p>
    <w:p w14:paraId="5751C5C0" w14:textId="77777777" w:rsidR="00577939" w:rsidRDefault="00093D0A">
      <w:pPr>
        <w:pStyle w:val="FirstParagraph"/>
      </w:pPr>
      <w:r>
        <w:t>В ходе выполнения данной лабораторной работы было выполнено ознакомление с шифрами перестановки на примере маршрутного шифрования, шифрования с помощью решетов и таблицы Виженера.</w:t>
      </w:r>
      <w:r>
        <w:br/>
        <w:t>В результате проделанной работы были программно реализованы эти методы шиф</w:t>
      </w:r>
      <w:r>
        <w:t>рования.</w:t>
      </w:r>
      <w:r>
        <w:br/>
        <w:t>Как итог, поставленные цели и задачи были успешно достигнуты.</w:t>
      </w:r>
    </w:p>
    <w:p w14:paraId="771C3DD9" w14:textId="77777777" w:rsidR="00577939" w:rsidRDefault="00093D0A">
      <w:pPr>
        <w:pStyle w:val="1"/>
      </w:pPr>
      <w:bookmarkStart w:id="46" w:name="список-литературы"/>
      <w:bookmarkStart w:id="47" w:name="_Toc88324965"/>
      <w:bookmarkEnd w:id="44"/>
      <w:r>
        <w:t>Список литературы</w:t>
      </w:r>
      <w:bookmarkEnd w:id="47"/>
    </w:p>
    <w:p w14:paraId="117DABA4" w14:textId="77777777" w:rsidR="00577939" w:rsidRDefault="00093D0A">
      <w:pPr>
        <w:pStyle w:val="a7"/>
      </w:pPr>
      <w:bookmarkStart w:id="48" w:name="ref-marshrut"/>
      <w:bookmarkStart w:id="49" w:name="refs"/>
      <w:r>
        <w:t xml:space="preserve">1. </w:t>
      </w:r>
      <w:r>
        <w:tab/>
        <w:t xml:space="preserve">Шифр табличной маршрутной перестановки [Электронный ресурс]. Кенвуд, 2020. URL: </w:t>
      </w:r>
      <w:hyperlink r:id="rId13">
        <w:r>
          <w:rPr>
            <w:rStyle w:val="ad"/>
          </w:rPr>
          <w:t>https://kenwood-bt.ru/info/shifr-tablichnoj-marshrutnoj-perestanovki/</w:t>
        </w:r>
      </w:hyperlink>
      <w:r>
        <w:t>.</w:t>
      </w:r>
    </w:p>
    <w:p w14:paraId="1D2E6528" w14:textId="77777777" w:rsidR="00577939" w:rsidRPr="000724A9" w:rsidRDefault="00093D0A">
      <w:pPr>
        <w:pStyle w:val="a7"/>
        <w:rPr>
          <w:lang w:val="en-US"/>
        </w:rPr>
      </w:pPr>
      <w:bookmarkStart w:id="50" w:name="ref-reshetka"/>
      <w:bookmarkEnd w:id="48"/>
      <w:r>
        <w:t xml:space="preserve">2. </w:t>
      </w:r>
      <w:r>
        <w:tab/>
        <w:t xml:space="preserve">Классические шифры перестановки [Электронный ресурс]. </w:t>
      </w:r>
      <w:r w:rsidRPr="000724A9">
        <w:rPr>
          <w:lang w:val="en-US"/>
        </w:rPr>
        <w:t xml:space="preserve">Studme, 2021. URL: </w:t>
      </w:r>
      <w:hyperlink r:id="rId14">
        <w:r w:rsidRPr="000724A9">
          <w:rPr>
            <w:rStyle w:val="ad"/>
            <w:lang w:val="en-US"/>
          </w:rPr>
          <w:t>https://stu</w:t>
        </w:r>
        <w:r w:rsidRPr="000724A9">
          <w:rPr>
            <w:rStyle w:val="ad"/>
            <w:lang w:val="en-US"/>
          </w:rPr>
          <w:t>dme.org/239548/informatika/klassicheskie_shifry_perestanovki</w:t>
        </w:r>
      </w:hyperlink>
      <w:r w:rsidRPr="000724A9">
        <w:rPr>
          <w:lang w:val="en-US"/>
        </w:rPr>
        <w:t>.</w:t>
      </w:r>
    </w:p>
    <w:p w14:paraId="17EB7A50" w14:textId="77777777" w:rsidR="00577939" w:rsidRDefault="00093D0A">
      <w:pPr>
        <w:pStyle w:val="a7"/>
      </w:pPr>
      <w:bookmarkStart w:id="51" w:name="ref-visioner"/>
      <w:bookmarkEnd w:id="50"/>
      <w:r>
        <w:t xml:space="preserve">3. </w:t>
      </w:r>
      <w:r>
        <w:tab/>
        <w:t xml:space="preserve">Шифр Виженера [Электронный ресурс]. Википедия, 2021. URL: </w:t>
      </w:r>
      <w:hyperlink r:id="rId15">
        <w:r>
          <w:rPr>
            <w:rStyle w:val="ad"/>
          </w:rPr>
          <w:t>https://ru.wikipedia.org/wiki/Шифр_Виженера</w:t>
        </w:r>
      </w:hyperlink>
      <w:r>
        <w:t>.</w:t>
      </w:r>
      <w:bookmarkEnd w:id="46"/>
      <w:bookmarkEnd w:id="49"/>
      <w:bookmarkEnd w:id="51"/>
    </w:p>
    <w:sectPr w:rsidR="0057793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CC2D1E" w14:textId="77777777" w:rsidR="00093D0A" w:rsidRDefault="00093D0A">
      <w:pPr>
        <w:spacing w:after="0"/>
      </w:pPr>
      <w:r>
        <w:separator/>
      </w:r>
    </w:p>
  </w:endnote>
  <w:endnote w:type="continuationSeparator" w:id="0">
    <w:p w14:paraId="389BA204" w14:textId="77777777" w:rsidR="00093D0A" w:rsidRDefault="00093D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84154A" w14:textId="77777777" w:rsidR="00093D0A" w:rsidRDefault="00093D0A">
      <w:r>
        <w:separator/>
      </w:r>
    </w:p>
  </w:footnote>
  <w:footnote w:type="continuationSeparator" w:id="0">
    <w:p w14:paraId="0D42233F" w14:textId="77777777" w:rsidR="00093D0A" w:rsidRDefault="00093D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B7C46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A76D63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77939"/>
    <w:rsid w:val="000724A9"/>
    <w:rsid w:val="00093D0A"/>
    <w:rsid w:val="0057793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D95282"/>
  <w15:docId w15:val="{B9049898-787B-4C33-82E6-40D613BD3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724A9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0724A9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0724A9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kenwood-bt.ru/info/shifr-tablichnoj-marshrutnoj-perestanovki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ru.wikipedia.org/wiki/&#1064;&#1080;&#1092;&#1088;_&#1042;&#1080;&#1078;&#1077;&#1085;&#1077;&#1088;&#1072;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studme.org/239548/informatika/klassicheskie_shifry_perestanovk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2</Pages>
  <Words>2404</Words>
  <Characters>13704</Characters>
  <Application>Microsoft Office Word</Application>
  <DocSecurity>0</DocSecurity>
  <Lines>114</Lines>
  <Paragraphs>32</Paragraphs>
  <ScaleCrop>false</ScaleCrop>
  <Company/>
  <LinksUpToDate>false</LinksUpToDate>
  <CharactersWithSpaces>16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Лабораторная работа №2</dc:title>
  <dc:creator>Студент: Лесков Данила Валерьевич НФИмд-02-21</dc:creator>
  <cp:keywords/>
  <cp:lastModifiedBy>данила лесков</cp:lastModifiedBy>
  <cp:revision>2</cp:revision>
  <dcterms:created xsi:type="dcterms:W3CDTF">2021-11-20T15:22:00Z</dcterms:created>
  <dcterms:modified xsi:type="dcterms:W3CDTF">2021-11-20T15:2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Шифры перестановки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